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went to Data Science. I believe in Data Driven Decisions and love to build automated systems. I am French, living in Munich, a vim user and a Belgium ale</w:t>
      </w:r>
      <w:r>
        <w:t xml:space="preserve"> </w:t>
      </w:r>
      <w:hyperlink r:id="rId21">
        <w:r>
          <w:rPr>
            <w:rStyle w:val="Hyperlink"/>
          </w:rPr>
          <w:t xml:space="preserve">love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using 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(using Cplex), a Python suite of 20+ command line tools (using Gurobi)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9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30fd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21" Target="htts://blog.chmd.fr/operations-research-and-beer-drinking.html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21" Target="htts://blog.chmd.fr/operations-research-and-beer-drinking.html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